
<file path=[Content_Types].xml><?xml version="1.0" encoding="utf-8"?>
<Types xmlns="http://schemas.openxmlformats.org/package/2006/content-types">
  <Default Extension="png" ContentType="image/png"/>
  <Override PartName="/word/commentsExtensible.xml" ContentType="application/vnd.openxmlformats-officedocument.wordprocessingml.commentsExtensi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6A82" w:rsidRDefault="00912FB3">
      <w:r>
        <w:rPr>
          <w:noProof/>
        </w:rPr>
        <w:drawing>
          <wp:inline distT="0" distB="0" distL="0" distR="0">
            <wp:extent cx="6023305" cy="2662733"/>
            <wp:effectExtent l="19050" t="0" r="0" b="0"/>
            <wp:docPr id="2" name="Picture 1" descr="C:\Users\yohannes\Downloads\Figure 112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ohannes\Downloads\Figure 11200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519" cy="26716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2FB3" w:rsidRDefault="00F201FF" w:rsidP="00912FB3">
      <w:pPr>
        <w:pStyle w:val="Caption"/>
        <w:spacing w:before="100" w:beforeAutospacing="1" w:after="100" w:afterAutospacing="1" w:line="480" w:lineRule="auto"/>
      </w:pPr>
      <w:r>
        <w:rPr>
          <w:color w:val="auto"/>
          <w:sz w:val="24"/>
        </w:rPr>
        <w:t>Figure (Supplementary)</w:t>
      </w:r>
      <w:r w:rsidR="00912FB3" w:rsidRPr="0063038D">
        <w:rPr>
          <w:color w:val="auto"/>
          <w:sz w:val="24"/>
        </w:rPr>
        <w:t>:</w:t>
      </w:r>
      <w:r w:rsidR="00912FB3" w:rsidRPr="0063038D">
        <w:rPr>
          <w:b w:val="0"/>
          <w:color w:val="auto"/>
          <w:sz w:val="24"/>
        </w:rPr>
        <w:t xml:space="preserve"> </w:t>
      </w:r>
      <w:r w:rsidR="00912FB3">
        <w:rPr>
          <w:b w:val="0"/>
          <w:color w:val="auto"/>
          <w:sz w:val="24"/>
        </w:rPr>
        <w:t>Sampling of health professionals from the</w:t>
      </w:r>
      <w:r w:rsidR="00912FB3" w:rsidRPr="00EF0B9D">
        <w:rPr>
          <w:b w:val="0"/>
          <w:color w:val="auto"/>
          <w:sz w:val="24"/>
        </w:rPr>
        <w:t xml:space="preserve"> health center</w:t>
      </w:r>
      <w:r w:rsidR="00912FB3">
        <w:rPr>
          <w:b w:val="0"/>
          <w:color w:val="auto"/>
          <w:sz w:val="24"/>
        </w:rPr>
        <w:t>s</w:t>
      </w:r>
      <w:r w:rsidR="00912FB3" w:rsidRPr="00EF0B9D">
        <w:rPr>
          <w:b w:val="0"/>
          <w:color w:val="auto"/>
          <w:sz w:val="24"/>
        </w:rPr>
        <w:t xml:space="preserve"> in </w:t>
      </w:r>
      <w:r w:rsidR="00912FB3">
        <w:rPr>
          <w:b w:val="0"/>
          <w:color w:val="auto"/>
          <w:sz w:val="24"/>
        </w:rPr>
        <w:t xml:space="preserve">the </w:t>
      </w:r>
      <w:r w:rsidR="00912FB3" w:rsidRPr="00EF0B9D">
        <w:rPr>
          <w:b w:val="0"/>
          <w:color w:val="auto"/>
          <w:sz w:val="24"/>
        </w:rPr>
        <w:t>Harari region, Eastern Ethiopia, March</w:t>
      </w:r>
      <w:r w:rsidR="00912FB3">
        <w:rPr>
          <w:b w:val="0"/>
          <w:color w:val="auto"/>
          <w:sz w:val="24"/>
        </w:rPr>
        <w:t>-April</w:t>
      </w:r>
      <w:r w:rsidR="00912FB3" w:rsidRPr="00EF0B9D">
        <w:rPr>
          <w:b w:val="0"/>
          <w:color w:val="auto"/>
          <w:sz w:val="24"/>
        </w:rPr>
        <w:t xml:space="preserve"> 2019</w:t>
      </w:r>
    </w:p>
    <w:p w:rsidR="00912FB3" w:rsidRDefault="00912FB3"/>
    <w:sectPr w:rsidR="00912FB3" w:rsidSect="001777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182099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81CF3C" w16cex:dateUtc="2020-12-13T22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1820997" w16cid:durableId="2381CF3C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ani">
    <w15:presenceInfo w15:providerId="None" w15:userId="Shan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NTYxNjMwMzYzMTRS0lEKTi0uzszPAykwqgUAPd+v6SwAAAA="/>
  </w:docVars>
  <w:rsids>
    <w:rsidRoot w:val="00597CD4"/>
    <w:rsid w:val="0017771E"/>
    <w:rsid w:val="00597CD4"/>
    <w:rsid w:val="00716A82"/>
    <w:rsid w:val="00754A02"/>
    <w:rsid w:val="008B53CE"/>
    <w:rsid w:val="00912FB3"/>
    <w:rsid w:val="009D23EC"/>
    <w:rsid w:val="00AC2A06"/>
    <w:rsid w:val="00D86794"/>
    <w:rsid w:val="00F201FF"/>
    <w:rsid w:val="00F457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ind w:left="18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77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7CD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CD4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912FB3"/>
    <w:pPr>
      <w:spacing w:after="200" w:line="240" w:lineRule="auto"/>
      <w:ind w:left="0"/>
    </w:pPr>
    <w:rPr>
      <w:rFonts w:ascii="Times New Roman" w:hAnsi="Times New Roman"/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53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53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53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53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53CE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webSettings" Target="webSettings.xml"/><Relationship Id="rId7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1/relationships/people" Target="people.xml"/><Relationship Id="rId4" Type="http://schemas.openxmlformats.org/officeDocument/2006/relationships/image" Target="media/image1.png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Toshiba-User</cp:lastModifiedBy>
  <cp:revision>3</cp:revision>
  <dcterms:created xsi:type="dcterms:W3CDTF">2020-12-13T22:47:00Z</dcterms:created>
  <dcterms:modified xsi:type="dcterms:W3CDTF">2020-12-15T03:56:00Z</dcterms:modified>
</cp:coreProperties>
</file>